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61A1548B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job. It may please you to know I have experience in:</w:t>
            </w:r>
          </w:p>
          <w:p w14:paraId="0DE425A4" w14:textId="77777777" w:rsidR="005F2306" w:rsidRDefault="005F2306" w:rsidP="005F2306">
            <w:pPr>
              <w:pStyle w:val="Contact"/>
            </w:pPr>
            <w:r>
              <w:t xml:space="preserve">• IT Savvy 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449CC78E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4DA06070" w14:textId="638613A5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140826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140826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140826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140826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E243D" w14:textId="77777777" w:rsidR="00140826" w:rsidRDefault="00140826" w:rsidP="00590471">
      <w:r>
        <w:separator/>
      </w:r>
    </w:p>
  </w:endnote>
  <w:endnote w:type="continuationSeparator" w:id="0">
    <w:p w14:paraId="6264BEEF" w14:textId="77777777" w:rsidR="00140826" w:rsidRDefault="0014082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F15E4" w14:textId="77777777" w:rsidR="00140826" w:rsidRDefault="00140826" w:rsidP="00590471">
      <w:r>
        <w:separator/>
      </w:r>
    </w:p>
  </w:footnote>
  <w:footnote w:type="continuationSeparator" w:id="0">
    <w:p w14:paraId="38FDEBA5" w14:textId="77777777" w:rsidR="00140826" w:rsidRDefault="0014082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TGoBaY/PuS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220F8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3A0A"/>
    <w:rsid w:val="00846CB9"/>
    <w:rsid w:val="00874E8D"/>
    <w:rsid w:val="008A1E6E"/>
    <w:rsid w:val="008B108C"/>
    <w:rsid w:val="008C2CFC"/>
    <w:rsid w:val="009109A0"/>
    <w:rsid w:val="009475DC"/>
    <w:rsid w:val="00967B93"/>
    <w:rsid w:val="009B591F"/>
    <w:rsid w:val="00A31B16"/>
    <w:rsid w:val="00A70723"/>
    <w:rsid w:val="00AE68A8"/>
    <w:rsid w:val="00B25383"/>
    <w:rsid w:val="00B6466C"/>
    <w:rsid w:val="00B6665F"/>
    <w:rsid w:val="00B76CDA"/>
    <w:rsid w:val="00C14078"/>
    <w:rsid w:val="00C64C7A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4329CA"/>
    <w:rsid w:val="00745AD3"/>
    <w:rsid w:val="00A065D5"/>
    <w:rsid w:val="00D82049"/>
    <w:rsid w:val="00EE1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14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